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2C6" w:rsidRDefault="00AF3226">
      <w:pPr>
        <w:pStyle w:val="Heading1"/>
      </w:pPr>
      <w:bookmarkStart w:id="0" w:name="rosjet"/>
      <w:bookmarkStart w:id="1" w:name="_GoBack"/>
      <w:bookmarkEnd w:id="0"/>
      <w:bookmarkEnd w:id="1"/>
      <w:r>
        <w:t>rosjet</w:t>
      </w:r>
    </w:p>
    <w:p w:rsidR="007832C6" w:rsidRDefault="00AF3226">
      <w:pPr>
        <w:pStyle w:val="FirstParagraph"/>
      </w:pPr>
      <w:r>
        <w:t xml:space="preserve">ROS nodes and arduino libraries for the NVIDIA Robot Teaching Kit with </w:t>
      </w:r>
      <w:r>
        <w:rPr>
          <w:rStyle w:val="VerbatimChar"/>
        </w:rPr>
        <w:t>Jet</w:t>
      </w:r>
      <w:r>
        <w:t>.</w:t>
      </w:r>
    </w:p>
    <w:p w:rsidR="007832C6" w:rsidRDefault="00AF3226">
      <w:pPr>
        <w:pStyle w:val="Heading2"/>
      </w:pPr>
      <w:bookmarkStart w:id="2" w:name="installation"/>
      <w:bookmarkEnd w:id="2"/>
      <w:r>
        <w:t>installation</w:t>
      </w:r>
    </w:p>
    <w:p w:rsidR="007832C6" w:rsidRDefault="00AF3226">
      <w:pPr>
        <w:pStyle w:val="FirstParagraph"/>
      </w:pPr>
      <w:r>
        <w:t>For installing and configuring your Jetson board for the Jet robot, see the TX1INSTALLATION file.</w:t>
      </w:r>
    </w:p>
    <w:p w:rsidR="007832C6" w:rsidRDefault="00AF3226">
      <w:pPr>
        <w:pStyle w:val="Heading2"/>
      </w:pPr>
      <w:bookmarkStart w:id="3" w:name="tips"/>
      <w:bookmarkEnd w:id="3"/>
      <w:r>
        <w:t>Tips</w:t>
      </w:r>
    </w:p>
    <w:p w:rsidR="007832C6" w:rsidRDefault="00AF3226">
      <w:pPr>
        <w:pStyle w:val="Compact"/>
        <w:numPr>
          <w:ilvl w:val="0"/>
          <w:numId w:val="3"/>
        </w:numPr>
      </w:pPr>
      <w:r>
        <w:t>For introduction and working knowledge refer to the books ‘A gentle introduction to ROS’ and ‘Learning ROS for robotics programming’. The ROS online documentation and forums also have a lot of help.</w:t>
      </w:r>
    </w:p>
    <w:p w:rsidR="007832C6" w:rsidRDefault="00AF3226">
      <w:pPr>
        <w:pStyle w:val="Compact"/>
        <w:numPr>
          <w:ilvl w:val="0"/>
          <w:numId w:val="3"/>
        </w:numPr>
      </w:pPr>
      <w:r>
        <w:t>For any issues with Ubuntu refer to the ubuntu forums onl</w:t>
      </w:r>
      <w:r>
        <w:t>ine.</w:t>
      </w:r>
    </w:p>
    <w:p w:rsidR="007832C6" w:rsidRDefault="00AF3226">
      <w:pPr>
        <w:pStyle w:val="Compact"/>
        <w:numPr>
          <w:ilvl w:val="0"/>
          <w:numId w:val="3"/>
        </w:numPr>
      </w:pPr>
      <w:r>
        <w:t>The nvidia developer forums offer incredible insight and support into any problems you might face. Kindly create an account and you will find help.</w:t>
      </w:r>
    </w:p>
    <w:p w:rsidR="007832C6" w:rsidRDefault="00AF3226">
      <w:pPr>
        <w:pStyle w:val="Compact"/>
        <w:numPr>
          <w:ilvl w:val="0"/>
          <w:numId w:val="3"/>
        </w:numPr>
      </w:pPr>
      <w:r>
        <w:t>Regarding the files and scripts found in this material, kindly go through all the scipts and instructio</w:t>
      </w:r>
      <w:r>
        <w:t>ns before getting started. Lookout for the comments and instructions.</w:t>
      </w:r>
    </w:p>
    <w:p w:rsidR="007832C6" w:rsidRDefault="00AF3226">
      <w:pPr>
        <w:pStyle w:val="Compact"/>
        <w:numPr>
          <w:ilvl w:val="0"/>
          <w:numId w:val="3"/>
        </w:numPr>
      </w:pPr>
      <w:r>
        <w:t>Post rosjet_install.sh is run, Restart the computer. After this, there might be a problem in UBUNTU 16.04 (Jetson TX1 in case you are working on it using a extended monitor and want to u</w:t>
      </w:r>
      <w:r>
        <w:t>se ti without performing an ssh into it) which makes the gnome terminal and other apps not open. If this happens follow these steps:</w:t>
      </w:r>
    </w:p>
    <w:p w:rsidR="007832C6" w:rsidRDefault="00AF3226">
      <w:pPr>
        <w:pStyle w:val="FirstParagraph"/>
      </w:pPr>
      <w:r>
        <w:t>‘sudo nano /etc/default/locale’</w:t>
      </w:r>
    </w:p>
    <w:p w:rsidR="007832C6" w:rsidRDefault="00AF3226">
      <w:pPr>
        <w:pStyle w:val="BodyText"/>
      </w:pPr>
      <w:r>
        <w:t>Once it opens change it from</w:t>
      </w:r>
    </w:p>
    <w:p w:rsidR="007832C6" w:rsidRDefault="00AF3226">
      <w:pPr>
        <w:pStyle w:val="BodyText"/>
      </w:pPr>
      <w:r>
        <w:t>LANG=C LC_ALL=C LC_MESSAGES=POSIX LANGUAGE=C</w:t>
      </w:r>
    </w:p>
    <w:p w:rsidR="007832C6" w:rsidRDefault="00AF3226">
      <w:pPr>
        <w:pStyle w:val="BodyText"/>
      </w:pPr>
      <w:r>
        <w:t>to</w:t>
      </w:r>
    </w:p>
    <w:p w:rsidR="007832C6" w:rsidRDefault="00AF3226">
      <w:pPr>
        <w:pStyle w:val="BodyText"/>
      </w:pPr>
      <w:r>
        <w:t>LANG=en_US.UTF</w:t>
      </w:r>
      <w:r>
        <w:t>-8 LC_ALL=en_US.UTF-8 LC_MESSAGES=POSIX LANGUAGE=en_US.UTF-8</w:t>
      </w:r>
    </w:p>
    <w:p w:rsidR="007832C6" w:rsidRDefault="00AF3226">
      <w:pPr>
        <w:pStyle w:val="Heading2"/>
      </w:pPr>
      <w:bookmarkStart w:id="4" w:name="running-rosjet"/>
      <w:bookmarkEnd w:id="4"/>
      <w:r>
        <w:t>Running rosjet</w:t>
      </w:r>
    </w:p>
    <w:p w:rsidR="007832C6" w:rsidRDefault="00AF3226">
      <w:pPr>
        <w:pStyle w:val="FirstParagraph"/>
      </w:pPr>
      <w:r>
        <w:t>For Gazebo Simulation:</w:t>
      </w:r>
    </w:p>
    <w:p w:rsidR="007832C6" w:rsidRDefault="00AF3226">
      <w:pPr>
        <w:pStyle w:val="SourceCode"/>
      </w:pPr>
      <w:r>
        <w:rPr>
          <w:rStyle w:val="VerbatimChar"/>
        </w:rPr>
        <w:t>roslaunch jet_bringup jet_gazebo.launch</w:t>
      </w:r>
    </w:p>
    <w:p w:rsidR="007832C6" w:rsidRDefault="00AF3226">
      <w:pPr>
        <w:pStyle w:val="FirstParagraph"/>
      </w:pPr>
      <w:r>
        <w:t>For Real Robot:</w:t>
      </w:r>
    </w:p>
    <w:p w:rsidR="007832C6" w:rsidRDefault="00AF3226">
      <w:pPr>
        <w:pStyle w:val="SourceCode"/>
      </w:pPr>
      <w:r>
        <w:rPr>
          <w:rStyle w:val="VerbatimChar"/>
        </w:rPr>
        <w:t>roslaunch jet_bringup jet_real.launch</w:t>
      </w:r>
    </w:p>
    <w:sectPr w:rsidR="007832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3226" w:rsidRDefault="00AF3226">
      <w:pPr>
        <w:spacing w:after="0"/>
      </w:pPr>
      <w:r>
        <w:separator/>
      </w:r>
    </w:p>
  </w:endnote>
  <w:endnote w:type="continuationSeparator" w:id="0">
    <w:p w:rsidR="00AF3226" w:rsidRDefault="00AF32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3226" w:rsidRDefault="00AF3226">
      <w:r>
        <w:separator/>
      </w:r>
    </w:p>
  </w:footnote>
  <w:footnote w:type="continuationSeparator" w:id="0">
    <w:p w:rsidR="00AF3226" w:rsidRDefault="00AF32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AD44D3F"/>
    <w:multiLevelType w:val="multilevel"/>
    <w:tmpl w:val="F5B824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7E24C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209C25"/>
    <w:multiLevelType w:val="multilevel"/>
    <w:tmpl w:val="C1020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32C6"/>
    <w:rsid w:val="00784D58"/>
    <w:rsid w:val="008D6863"/>
    <w:rsid w:val="00AF3226"/>
    <w:rsid w:val="00B86B75"/>
    <w:rsid w:val="00BC48D5"/>
    <w:rsid w:val="00C36279"/>
    <w:rsid w:val="00E315A3"/>
    <w:rsid w:val="00FC4D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B17FEC-6685-4936-83A2-7D5B4C57D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1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vats</dc:creator>
  <cp:lastModifiedBy>Srivatsan Srinivasan</cp:lastModifiedBy>
  <cp:revision>3</cp:revision>
  <cp:lastPrinted>2017-06-09T17:00:00Z</cp:lastPrinted>
  <dcterms:created xsi:type="dcterms:W3CDTF">2017-06-09T16:38:00Z</dcterms:created>
  <dcterms:modified xsi:type="dcterms:W3CDTF">2017-06-09T17:00:00Z</dcterms:modified>
</cp:coreProperties>
</file>